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for</w:t>
      </w:r>
      <w:r>
        <w:t xml:space="preserve"> </w:t>
      </w:r>
      <w:r>
        <w:t xml:space="preserve">Australia</w:t>
      </w:r>
      <w:r>
        <w:t xml:space="preserve"> </w:t>
      </w:r>
      <w:r>
        <w:t xml:space="preserve">Brisbane</w:t>
      </w:r>
    </w:p>
    <w:p>
      <w:pPr>
        <w:pStyle w:val="FirstParagraph"/>
      </w:pPr>
      <w:r>
        <w:rPr>
          <w:bCs/>
          <w:b/>
        </w:rPr>
        <w:t xml:space="preserve">John Doe</w:t>
      </w:r>
      <w:r>
        <w:br/>
      </w:r>
      <w:r>
        <w:t xml:space="preserve">123 Technology Drive</w:t>
      </w:r>
      <w:r>
        <w:br/>
      </w:r>
      <w:r>
        <w:t xml:space="preserve">Brisbane, Queensland 4000</w:t>
      </w:r>
      <w:r>
        <w:br/>
      </w:r>
      <w:r>
        <w:t xml:space="preserve">Australia</w:t>
      </w:r>
      <w:r>
        <w:br/>
      </w:r>
      <w:r>
        <w:t xml:space="preserve">Email: john.doe@example.com | Phone: +61 412 345 678</w:t>
      </w:r>
    </w:p>
    <w:p>
      <w:pPr>
        <w:pStyle w:val="BodyText"/>
      </w:pPr>
      <w:r>
        <w:rPr>
          <w:bCs/>
          <w:b/>
        </w:rPr>
        <w:t xml:space="preserve">Date:</w:t>
      </w:r>
      <w:r>
        <w:t xml:space="preserve"> </w:t>
      </w:r>
      <w:r>
        <w:t xml:space="preserve">April 5, 2024</w:t>
      </w:r>
    </w:p>
    <w:p>
      <w:pPr>
        <w:pStyle w:val="BodyText"/>
      </w:pPr>
      <w:r>
        <w:rPr>
          <w:bCs/>
          <w:b/>
        </w:rPr>
        <w:t xml:space="preserve">Hiring Manager</w:t>
      </w:r>
      <w:r>
        <w:br/>
      </w:r>
      <w:r>
        <w:rPr>
          <w:bCs/>
          <w:b/>
        </w:rPr>
        <w:t xml:space="preserve">Technology Innovators Pty Ltd</w:t>
      </w:r>
      <w:r>
        <w:br/>
      </w:r>
      <w:r>
        <w:rPr>
          <w:bCs/>
          <w:b/>
        </w:rPr>
        <w:t xml:space="preserve">456 Innovation Street</w:t>
      </w:r>
      <w:r>
        <w:br/>
      </w:r>
      <w:r>
        <w:rPr>
          <w:bCs/>
          <w:b/>
        </w:rPr>
        <w:t xml:space="preserve">Brisbane, Queensland 4000</w:t>
      </w:r>
    </w:p>
    <w:bookmarkStart w:id="20" w:name="X0fcf5df551c4bc2c141950a10f219fd946fe18b"/>
    <w:p>
      <w:pPr>
        <w:pStyle w:val="Heading1"/>
      </w:pPr>
      <w:r>
        <w:t xml:space="preserve">Cover Letter for Computer Engineer Position in Australia Brisbane</w:t>
      </w:r>
    </w:p>
    <w:p>
      <w:pPr>
        <w:pStyle w:val="FirstParagraph"/>
      </w:pPr>
      <w:r>
        <w:t xml:space="preserve">Dear Hiring Manager,</w:t>
      </w:r>
    </w:p>
    <w:p>
      <w:pPr>
        <w:pStyle w:val="BodyText"/>
      </w:pPr>
      <w:r>
        <w:t xml:space="preserve">I am writing to express my interest in the Computer Engineer position at Technology Innovators Pty Ltd, as advertised in [insert source]. With a strong academic background and hands-on experience in software development, systems architecture, and emerging technologies, I am eager to contribute my expertise to your team while growing professionally within the dynamic tech landscape of Australia Brisbane. This cover letter outlines my qualifications and enthusiasm for joining your organization.</w:t>
      </w:r>
    </w:p>
    <w:p>
      <w:pPr>
        <w:pStyle w:val="BodyText"/>
      </w:pPr>
      <w:r>
        <w:t xml:space="preserve">As a dedicated Computer Engineer with [X years] of experience in designing, developing, and optimizing software solutions, I have consistently aligned my work with the evolving needs of industries in Australia Brisbane. My career has been driven by a passion for problem-solving and innovation, particularly in areas such as artificial intelligence (AI), cloud computing, and cybersecurity. I am particularly drawn to Brisbane’s growing reputation as a hub for technology startups and research institutions, which offers unique opportunities to collaborate on cutting-edge projects that shape the future of digital infrastructure.</w:t>
      </w:r>
    </w:p>
    <w:p>
      <w:pPr>
        <w:pStyle w:val="BodyText"/>
      </w:pPr>
      <w:r>
        <w:t xml:space="preserve">My professional journey began with a Bachelor’s degree in Computer Engineering from [University Name], where I graduated with honors. This foundation was further strengthened through roles at [Previous Company 1] and [Previous Company 2], where I led cross-functional teams to deliver scalable software solutions for clients in sectors ranging from healthcare to renewable energy. For instance, at [Previous Company 1], I spearheaded the development of a cloud-based analytics platform that reduced data processing times by 40% for a major Brisbane-based energy provider. This project not only showcased my technical skills but also highlighted my ability to understand and address client-specific challenges.</w:t>
      </w:r>
    </w:p>
    <w:p>
      <w:pPr>
        <w:pStyle w:val="BodyText"/>
      </w:pPr>
      <w:r>
        <w:t xml:space="preserve">One of my most rewarding experiences was working with a startup in Australia Brisbane to design an AI-powered tool that streamlined supply chain logistics for local manufacturers. This initiative required me to collaborate closely with stakeholders, analyze complex data sets, and implement machine learning models that improved operational efficiency by 30%. The success of this project underscored the importance of combining technical excellence with a deep understanding of business requirements—a philosophy I carry into every role I undertake.</w:t>
      </w:r>
    </w:p>
    <w:p>
      <w:pPr>
        <w:pStyle w:val="BodyText"/>
      </w:pPr>
      <w:r>
        <w:t xml:space="preserve">Australia Brisbane has long been a focal point for technological advancement, and I am particularly inspired by the region’s commitment to fostering innovation through initiatives like [mention specific local initiative or university, e.g., "Queensland University of Technology’s Advanced Manufacturing Research Centre"]. As a Computer Engineer, I am keen to contribute my skills to this vibrant ecosystem. Whether it is optimizing infrastructure for smart cities, developing secure digital platforms, or advancing AI applications in healthcare, I am motivated by the opportunity to make a meaningful impact.</w:t>
      </w:r>
    </w:p>
    <w:p>
      <w:pPr>
        <w:pStyle w:val="BodyText"/>
      </w:pPr>
      <w:r>
        <w:t xml:space="preserve">My technical expertise spans programming languages such as Python, Java, and C++, as well as frameworks like React and TensorFlow. I am also proficient in DevOps practices, including continuous integration/continuous deployment (CI/CD) pipelines, and have experience with cloud platforms like AWS and Azure. Beyond coding, I prioritize teamwork, communication, and leadership—qualities that enable me to thrive in collaborative environments. For example, during my tenure at [Previous Company 2], I mentored junior engineers and led a team of five to deliver a critical project ahead of schedule, earning recognition from senior management.</w:t>
      </w:r>
    </w:p>
    <w:p>
      <w:pPr>
        <w:pStyle w:val="BodyText"/>
      </w:pPr>
      <w:r>
        <w:t xml:space="preserve">What sets me apart is my adaptability and commitment to lifelong learning. The tech industry in Australia Brisbane is fast-paced and ever-evolving, and I stay current by attending local conferences such as the Brisbane Tech Summit and participating in online courses on emerging trends like quantum computing and edge computing. This proactive approach ensures that I can contribute effectively to your team’s goals while staying ahead of industry advancements.</w:t>
      </w:r>
    </w:p>
    <w:p>
      <w:pPr>
        <w:pStyle w:val="BodyText"/>
      </w:pPr>
      <w:r>
        <w:t xml:space="preserve">I am particularly impressed by Technology Innovators Pty Ltd’s focus on [mention specific company value or project, e.g., "sustainable technology solutions"]. As a Computer Engineer with a track record of delivering innovative, user-centric solutions, I am confident that my skills and vision align with your mission. I would be thrilled to bring my expertise in software development, systems integration, and technical leadership to your organization and contribute to the continued success of your projects.</w:t>
      </w:r>
    </w:p>
    <w:p>
      <w:pPr>
        <w:pStyle w:val="BodyText"/>
      </w:pPr>
      <w:r>
        <w:t xml:space="preserve">Thank you for considering my application. I would welcome the opportunity to discuss how my background, skills, and enthusiasm for technology can benefit your team. Please feel free to contact me at +61 412 345 678 or john.doe@example.com at your convenience. I look forward to the possibility of contributing to the exciting work happening in Australia Brisbane.</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for Australia Brisbane</dc:title>
  <dc:creator/>
  <dc:language>en</dc:language>
  <cp:keywords/>
  <dcterms:created xsi:type="dcterms:W3CDTF">2025-12-10T02:24:20Z</dcterms:created>
  <dcterms:modified xsi:type="dcterms:W3CDTF">2025-12-10T02:24:20Z</dcterms:modified>
</cp:coreProperties>
</file>

<file path=docProps/custom.xml><?xml version="1.0" encoding="utf-8"?>
<Properties xmlns="http://schemas.openxmlformats.org/officeDocument/2006/custom-properties" xmlns:vt="http://schemas.openxmlformats.org/officeDocument/2006/docPropsVTypes"/>
</file>